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0B5AE52F" w:rsidR="006A632B" w:rsidRDefault="0036325C">
      <w:r>
        <w:t xml:space="preserve">Redcap ID: </w:t>
      </w:r>
      <w:r w:rsidR="008901DF">
        <w:t>VH</w:t>
      </w:r>
      <w:bookmarkStart w:id="0" w:name="_GoBack"/>
      <w:bookmarkEnd w:id="0"/>
      <w:r w:rsidR="008901DF">
        <w:t>5207</w:t>
      </w:r>
    </w:p>
    <w:p w14:paraId="42DA2506" w14:textId="77777777" w:rsidR="008901DF" w:rsidRDefault="0062355A">
      <w:r>
        <w:t xml:space="preserve">AU ID: </w:t>
      </w:r>
      <w:r w:rsidR="008901DF" w:rsidRPr="008901DF">
        <w:t>Khan_SPAN_VH5207_48Hr_201210</w:t>
      </w:r>
    </w:p>
    <w:p w14:paraId="600D1035" w14:textId="15C1B21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901DF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1:00Z</dcterms:modified>
</cp:coreProperties>
</file>